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8200"/>
        <w:gridCol w:w="1280"/>
      </w:tblGrid>
      <w:tr w:rsidR="003527A1" w14:paraId="351B32F0" w14:textId="77777777" w:rsidTr="00031ACF">
        <w:trPr>
          <w:cantSplit/>
          <w:tblHeader/>
          <w:jc w:val="center"/>
        </w:trPr>
        <w:tc>
          <w:tcPr>
            <w:tcW w:w="4325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ED4C58F" w14:textId="77777777" w:rsidR="003527A1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675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43ABE91F" w14:textId="048EB9AD" w:rsidR="003527A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04</w:t>
            </w:r>
          </w:p>
        </w:tc>
      </w:tr>
      <w:tr w:rsidR="003527A1" w14:paraId="1A5D4855" w14:textId="77777777" w:rsidTr="00031ACF">
        <w:trPr>
          <w:cantSplit/>
          <w:jc w:val="center"/>
        </w:trPr>
        <w:tc>
          <w:tcPr>
            <w:tcW w:w="432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7DF182" w14:textId="77777777" w:rsidR="003527A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age (years)</w:t>
            </w:r>
          </w:p>
        </w:tc>
        <w:tc>
          <w:tcPr>
            <w:tcW w:w="6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A6FDA4" w14:textId="77777777" w:rsidR="003527A1" w:rsidRDefault="003527A1">
            <w:pPr>
              <w:keepNext/>
              <w:spacing w:after="60"/>
              <w:jc w:val="center"/>
            </w:pPr>
          </w:p>
        </w:tc>
      </w:tr>
      <w:tr w:rsidR="003527A1" w14:paraId="17A99D93" w14:textId="77777777" w:rsidTr="00031ACF">
        <w:trPr>
          <w:cantSplit/>
          <w:jc w:val="center"/>
        </w:trPr>
        <w:tc>
          <w:tcPr>
            <w:tcW w:w="432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ACB0DC" w14:textId="77777777" w:rsidR="003527A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25</w:t>
            </w:r>
          </w:p>
        </w:tc>
        <w:tc>
          <w:tcPr>
            <w:tcW w:w="6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09A272" w14:textId="77777777" w:rsidR="003527A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1.8%)</w:t>
            </w:r>
          </w:p>
        </w:tc>
      </w:tr>
      <w:tr w:rsidR="003527A1" w14:paraId="5B814BA8" w14:textId="77777777" w:rsidTr="00031ACF">
        <w:trPr>
          <w:cantSplit/>
          <w:jc w:val="center"/>
        </w:trPr>
        <w:tc>
          <w:tcPr>
            <w:tcW w:w="432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0EBFAE" w14:textId="77777777" w:rsidR="003527A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45</w:t>
            </w:r>
          </w:p>
        </w:tc>
        <w:tc>
          <w:tcPr>
            <w:tcW w:w="6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C67A8" w14:textId="77777777" w:rsidR="003527A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6.7%)</w:t>
            </w:r>
          </w:p>
        </w:tc>
      </w:tr>
      <w:tr w:rsidR="003527A1" w14:paraId="7D6FE58B" w14:textId="77777777" w:rsidTr="00031ACF">
        <w:trPr>
          <w:cantSplit/>
          <w:jc w:val="center"/>
        </w:trPr>
        <w:tc>
          <w:tcPr>
            <w:tcW w:w="432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404BA5" w14:textId="77777777" w:rsidR="003527A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5-35</w:t>
            </w:r>
          </w:p>
        </w:tc>
        <w:tc>
          <w:tcPr>
            <w:tcW w:w="6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A2A3B9" w14:textId="77777777" w:rsidR="003527A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7 (54%)</w:t>
            </w:r>
          </w:p>
        </w:tc>
      </w:tr>
      <w:tr w:rsidR="003527A1" w14:paraId="7183681E" w14:textId="77777777" w:rsidTr="00031ACF">
        <w:trPr>
          <w:cantSplit/>
          <w:jc w:val="center"/>
        </w:trPr>
        <w:tc>
          <w:tcPr>
            <w:tcW w:w="432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C5F092" w14:textId="77777777" w:rsidR="003527A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6-45</w:t>
            </w:r>
          </w:p>
        </w:tc>
        <w:tc>
          <w:tcPr>
            <w:tcW w:w="6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AADA3E" w14:textId="77777777" w:rsidR="003527A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7 (38%)</w:t>
            </w:r>
          </w:p>
        </w:tc>
      </w:tr>
      <w:tr w:rsidR="003527A1" w14:paraId="4186B358" w14:textId="77777777" w:rsidTr="00031ACF">
        <w:trPr>
          <w:cantSplit/>
          <w:jc w:val="center"/>
        </w:trPr>
        <w:tc>
          <w:tcPr>
            <w:tcW w:w="432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3E40CE" w14:textId="77777777" w:rsidR="003527A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sex</w:t>
            </w:r>
          </w:p>
        </w:tc>
        <w:tc>
          <w:tcPr>
            <w:tcW w:w="6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490D0E" w14:textId="77777777" w:rsidR="003527A1" w:rsidRDefault="003527A1">
            <w:pPr>
              <w:keepNext/>
              <w:spacing w:after="60"/>
              <w:jc w:val="center"/>
            </w:pPr>
          </w:p>
        </w:tc>
      </w:tr>
      <w:tr w:rsidR="003527A1" w14:paraId="6AF9C34D" w14:textId="77777777" w:rsidTr="00031ACF">
        <w:trPr>
          <w:cantSplit/>
          <w:jc w:val="center"/>
        </w:trPr>
        <w:tc>
          <w:tcPr>
            <w:tcW w:w="432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9B07F7" w14:textId="77777777" w:rsidR="003527A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6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8D7622" w14:textId="77777777" w:rsidR="003527A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1 (78%)</w:t>
            </w:r>
          </w:p>
        </w:tc>
      </w:tr>
      <w:tr w:rsidR="003527A1" w14:paraId="44D7716C" w14:textId="77777777" w:rsidTr="00031ACF">
        <w:trPr>
          <w:cantSplit/>
          <w:jc w:val="center"/>
        </w:trPr>
        <w:tc>
          <w:tcPr>
            <w:tcW w:w="432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C64FB8" w14:textId="77777777" w:rsidR="003527A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6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ED0B4D" w14:textId="77777777" w:rsidR="003527A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3 (22%)</w:t>
            </w:r>
          </w:p>
        </w:tc>
      </w:tr>
      <w:tr w:rsidR="003527A1" w14:paraId="04B294FD" w14:textId="77777777" w:rsidTr="00031ACF">
        <w:trPr>
          <w:cantSplit/>
          <w:jc w:val="center"/>
        </w:trPr>
        <w:tc>
          <w:tcPr>
            <w:tcW w:w="432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271E2B" w14:textId="77777777" w:rsidR="003527A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education level</w:t>
            </w:r>
          </w:p>
        </w:tc>
        <w:tc>
          <w:tcPr>
            <w:tcW w:w="6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BD1A9C" w14:textId="77777777" w:rsidR="003527A1" w:rsidRDefault="003527A1">
            <w:pPr>
              <w:keepNext/>
              <w:spacing w:after="60"/>
              <w:jc w:val="center"/>
            </w:pPr>
          </w:p>
        </w:tc>
      </w:tr>
      <w:tr w:rsidR="003527A1" w14:paraId="4CCF927D" w14:textId="77777777" w:rsidTr="00031ACF">
        <w:trPr>
          <w:cantSplit/>
          <w:jc w:val="center"/>
        </w:trPr>
        <w:tc>
          <w:tcPr>
            <w:tcW w:w="432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0A57DF" w14:textId="77777777" w:rsidR="003527A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ollege</w:t>
            </w:r>
          </w:p>
        </w:tc>
        <w:tc>
          <w:tcPr>
            <w:tcW w:w="6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D9D50F" w14:textId="77777777" w:rsidR="003527A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9 (27%)</w:t>
            </w:r>
          </w:p>
        </w:tc>
      </w:tr>
      <w:tr w:rsidR="003527A1" w14:paraId="36987452" w14:textId="77777777" w:rsidTr="00031ACF">
        <w:trPr>
          <w:cantSplit/>
          <w:jc w:val="center"/>
        </w:trPr>
        <w:tc>
          <w:tcPr>
            <w:tcW w:w="432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33B0EE" w14:textId="77777777" w:rsidR="003527A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ploma</w:t>
            </w:r>
          </w:p>
        </w:tc>
        <w:tc>
          <w:tcPr>
            <w:tcW w:w="6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178D67" w14:textId="77777777" w:rsidR="003527A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.3%)</w:t>
            </w:r>
          </w:p>
        </w:tc>
      </w:tr>
      <w:tr w:rsidR="003527A1" w14:paraId="1BDF112D" w14:textId="77777777" w:rsidTr="00031ACF">
        <w:trPr>
          <w:cantSplit/>
          <w:jc w:val="center"/>
        </w:trPr>
        <w:tc>
          <w:tcPr>
            <w:tcW w:w="432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B347B5" w14:textId="77777777" w:rsidR="003527A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School</w:t>
            </w:r>
          </w:p>
        </w:tc>
        <w:tc>
          <w:tcPr>
            <w:tcW w:w="6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D29D08" w14:textId="77777777" w:rsidR="003527A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3 (26%)</w:t>
            </w:r>
          </w:p>
        </w:tc>
      </w:tr>
      <w:tr w:rsidR="003527A1" w14:paraId="41C3C3F6" w14:textId="77777777" w:rsidTr="00031ACF">
        <w:trPr>
          <w:cantSplit/>
          <w:jc w:val="center"/>
        </w:trPr>
        <w:tc>
          <w:tcPr>
            <w:tcW w:w="432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A2B9F2" w14:textId="77777777" w:rsidR="003527A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 formal Education</w:t>
            </w:r>
          </w:p>
        </w:tc>
        <w:tc>
          <w:tcPr>
            <w:tcW w:w="6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C46783" w14:textId="77777777" w:rsidR="003527A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0.7%)</w:t>
            </w:r>
          </w:p>
        </w:tc>
      </w:tr>
      <w:tr w:rsidR="003527A1" w14:paraId="52908E7A" w14:textId="77777777" w:rsidTr="00031ACF">
        <w:trPr>
          <w:cantSplit/>
          <w:jc w:val="center"/>
        </w:trPr>
        <w:tc>
          <w:tcPr>
            <w:tcW w:w="432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419720" w14:textId="77777777" w:rsidR="003527A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tgraduate</w:t>
            </w:r>
          </w:p>
        </w:tc>
        <w:tc>
          <w:tcPr>
            <w:tcW w:w="6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4F698A" w14:textId="77777777" w:rsidR="003527A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5 (25%)</w:t>
            </w:r>
          </w:p>
        </w:tc>
      </w:tr>
      <w:tr w:rsidR="003527A1" w14:paraId="790AA1EF" w14:textId="77777777" w:rsidTr="00031ACF">
        <w:trPr>
          <w:cantSplit/>
          <w:jc w:val="center"/>
        </w:trPr>
        <w:tc>
          <w:tcPr>
            <w:tcW w:w="432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B6B2C5" w14:textId="77777777" w:rsidR="003527A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 School</w:t>
            </w:r>
          </w:p>
        </w:tc>
        <w:tc>
          <w:tcPr>
            <w:tcW w:w="6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F4D7E2" w14:textId="77777777" w:rsidR="003527A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4.3%)</w:t>
            </w:r>
          </w:p>
        </w:tc>
      </w:tr>
      <w:tr w:rsidR="003527A1" w14:paraId="63DDBDB2" w14:textId="77777777" w:rsidTr="00031ACF">
        <w:trPr>
          <w:cantSplit/>
          <w:jc w:val="center"/>
        </w:trPr>
        <w:tc>
          <w:tcPr>
            <w:tcW w:w="432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F34DCE" w14:textId="77777777" w:rsidR="003527A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dergraduate</w:t>
            </w:r>
          </w:p>
        </w:tc>
        <w:tc>
          <w:tcPr>
            <w:tcW w:w="6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FC949A" w14:textId="77777777" w:rsidR="003527A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3 (16%)</w:t>
            </w:r>
          </w:p>
        </w:tc>
      </w:tr>
      <w:tr w:rsidR="003527A1" w14:paraId="7D778CC3" w14:textId="77777777" w:rsidTr="00031ACF">
        <w:trPr>
          <w:cantSplit/>
          <w:jc w:val="center"/>
        </w:trPr>
        <w:tc>
          <w:tcPr>
            <w:tcW w:w="432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C34921" w14:textId="77777777" w:rsidR="003527A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mployment status</w:t>
            </w:r>
          </w:p>
        </w:tc>
        <w:tc>
          <w:tcPr>
            <w:tcW w:w="6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D94D4D" w14:textId="77777777" w:rsidR="003527A1" w:rsidRDefault="003527A1">
            <w:pPr>
              <w:keepNext/>
              <w:spacing w:after="60"/>
              <w:jc w:val="center"/>
            </w:pPr>
          </w:p>
        </w:tc>
      </w:tr>
      <w:tr w:rsidR="003527A1" w14:paraId="76865744" w14:textId="77777777" w:rsidTr="00031ACF">
        <w:trPr>
          <w:cantSplit/>
          <w:jc w:val="center"/>
        </w:trPr>
        <w:tc>
          <w:tcPr>
            <w:tcW w:w="432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60168A" w14:textId="77777777" w:rsidR="003527A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mployed</w:t>
            </w:r>
          </w:p>
        </w:tc>
        <w:tc>
          <w:tcPr>
            <w:tcW w:w="6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4D9627" w14:textId="77777777" w:rsidR="003527A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13%)</w:t>
            </w:r>
          </w:p>
        </w:tc>
      </w:tr>
      <w:tr w:rsidR="003527A1" w14:paraId="54712FA6" w14:textId="77777777" w:rsidTr="00031ACF">
        <w:trPr>
          <w:cantSplit/>
          <w:jc w:val="center"/>
        </w:trPr>
        <w:tc>
          <w:tcPr>
            <w:tcW w:w="432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CECAB6" w14:textId="77777777" w:rsidR="003527A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employed</w:t>
            </w:r>
          </w:p>
        </w:tc>
        <w:tc>
          <w:tcPr>
            <w:tcW w:w="6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43571A" w14:textId="77777777" w:rsidR="003527A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3 (71%)</w:t>
            </w:r>
          </w:p>
        </w:tc>
      </w:tr>
      <w:tr w:rsidR="003527A1" w14:paraId="0C79C3A8" w14:textId="77777777" w:rsidTr="00031ACF">
        <w:trPr>
          <w:cantSplit/>
          <w:jc w:val="center"/>
        </w:trPr>
        <w:tc>
          <w:tcPr>
            <w:tcW w:w="432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3DDDC8" w14:textId="77777777" w:rsidR="003527A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lf employed</w:t>
            </w:r>
          </w:p>
        </w:tc>
        <w:tc>
          <w:tcPr>
            <w:tcW w:w="6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71F968" w14:textId="77777777" w:rsidR="003527A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6 (15%)</w:t>
            </w:r>
          </w:p>
        </w:tc>
      </w:tr>
      <w:tr w:rsidR="003527A1" w14:paraId="08C74DAE" w14:textId="77777777" w:rsidTr="00031ACF">
        <w:trPr>
          <w:cantSplit/>
          <w:jc w:val="center"/>
        </w:trPr>
        <w:tc>
          <w:tcPr>
            <w:tcW w:w="432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53B257" w14:textId="77777777" w:rsidR="003527A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mily type</w:t>
            </w:r>
          </w:p>
        </w:tc>
        <w:tc>
          <w:tcPr>
            <w:tcW w:w="6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ED7C53" w14:textId="77777777" w:rsidR="003527A1" w:rsidRDefault="003527A1">
            <w:pPr>
              <w:keepNext/>
              <w:spacing w:after="60"/>
              <w:jc w:val="center"/>
            </w:pPr>
          </w:p>
        </w:tc>
      </w:tr>
      <w:tr w:rsidR="003527A1" w14:paraId="1783930F" w14:textId="77777777" w:rsidTr="00031ACF">
        <w:trPr>
          <w:cantSplit/>
          <w:jc w:val="center"/>
        </w:trPr>
        <w:tc>
          <w:tcPr>
            <w:tcW w:w="432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FBB14C" w14:textId="77777777" w:rsidR="003527A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xtended family</w:t>
            </w:r>
          </w:p>
        </w:tc>
        <w:tc>
          <w:tcPr>
            <w:tcW w:w="6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CDAD71" w14:textId="77777777" w:rsidR="003527A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7 (21%)</w:t>
            </w:r>
          </w:p>
        </w:tc>
      </w:tr>
      <w:tr w:rsidR="003527A1" w14:paraId="341F7CE8" w14:textId="77777777" w:rsidTr="00031ACF">
        <w:trPr>
          <w:cantSplit/>
          <w:jc w:val="center"/>
        </w:trPr>
        <w:tc>
          <w:tcPr>
            <w:tcW w:w="432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AD531C" w14:textId="77777777" w:rsidR="003527A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uclear family</w:t>
            </w:r>
          </w:p>
        </w:tc>
        <w:tc>
          <w:tcPr>
            <w:tcW w:w="6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5A1689" w14:textId="77777777" w:rsidR="003527A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2 (53%)</w:t>
            </w:r>
          </w:p>
        </w:tc>
      </w:tr>
      <w:tr w:rsidR="003527A1" w14:paraId="612B4CB5" w14:textId="77777777" w:rsidTr="00031ACF">
        <w:trPr>
          <w:cantSplit/>
          <w:jc w:val="center"/>
        </w:trPr>
        <w:tc>
          <w:tcPr>
            <w:tcW w:w="432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07A2EE" w14:textId="77777777" w:rsidR="003527A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ingle parent family</w:t>
            </w:r>
          </w:p>
        </w:tc>
        <w:tc>
          <w:tcPr>
            <w:tcW w:w="6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024559" w14:textId="77777777" w:rsidR="003527A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5 (26%)</w:t>
            </w:r>
          </w:p>
        </w:tc>
      </w:tr>
      <w:tr w:rsidR="003527A1" w14:paraId="4A1C20AF" w14:textId="77777777" w:rsidTr="00031ACF">
        <w:trPr>
          <w:cantSplit/>
          <w:jc w:val="center"/>
        </w:trPr>
        <w:tc>
          <w:tcPr>
            <w:tcW w:w="432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2AB2BD" w14:textId="77777777" w:rsidR="003527A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our average household income per month (BDT)</w:t>
            </w:r>
          </w:p>
        </w:tc>
        <w:tc>
          <w:tcPr>
            <w:tcW w:w="6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17E795" w14:textId="77777777" w:rsidR="003527A1" w:rsidRDefault="003527A1">
            <w:pPr>
              <w:keepNext/>
              <w:spacing w:after="60"/>
              <w:jc w:val="center"/>
            </w:pPr>
          </w:p>
        </w:tc>
      </w:tr>
      <w:tr w:rsidR="003527A1" w14:paraId="4457BD54" w14:textId="77777777" w:rsidTr="00031ACF">
        <w:trPr>
          <w:cantSplit/>
          <w:jc w:val="center"/>
        </w:trPr>
        <w:tc>
          <w:tcPr>
            <w:tcW w:w="432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1EC672" w14:textId="77777777" w:rsidR="003527A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</w:t>
            </w:r>
          </w:p>
        </w:tc>
        <w:tc>
          <w:tcPr>
            <w:tcW w:w="6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AFDA55" w14:textId="77777777" w:rsidR="003527A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9 (20%)</w:t>
            </w:r>
          </w:p>
        </w:tc>
      </w:tr>
      <w:tr w:rsidR="003527A1" w14:paraId="5B0C4872" w14:textId="77777777" w:rsidTr="00031ACF">
        <w:trPr>
          <w:cantSplit/>
          <w:jc w:val="center"/>
        </w:trPr>
        <w:tc>
          <w:tcPr>
            <w:tcW w:w="432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07202C" w14:textId="77777777" w:rsidR="003527A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w</w:t>
            </w:r>
          </w:p>
        </w:tc>
        <w:tc>
          <w:tcPr>
            <w:tcW w:w="6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6A1DF7" w14:textId="77777777" w:rsidR="003527A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0 (23%)</w:t>
            </w:r>
          </w:p>
        </w:tc>
      </w:tr>
      <w:tr w:rsidR="003527A1" w14:paraId="020D5AF2" w14:textId="77777777" w:rsidTr="00031ACF">
        <w:trPr>
          <w:cantSplit/>
          <w:jc w:val="center"/>
        </w:trPr>
        <w:tc>
          <w:tcPr>
            <w:tcW w:w="432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4434B4" w14:textId="77777777" w:rsidR="003527A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ddle</w:t>
            </w:r>
          </w:p>
        </w:tc>
        <w:tc>
          <w:tcPr>
            <w:tcW w:w="6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A69776" w14:textId="77777777" w:rsidR="003527A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5 (58%)</w:t>
            </w:r>
          </w:p>
        </w:tc>
      </w:tr>
      <w:tr w:rsidR="003527A1" w14:paraId="1DDC8399" w14:textId="77777777" w:rsidTr="00031ACF">
        <w:trPr>
          <w:cantSplit/>
          <w:jc w:val="center"/>
        </w:trPr>
        <w:tc>
          <w:tcPr>
            <w:tcW w:w="432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66A30F" w14:textId="77777777" w:rsidR="003527A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sex</w:t>
            </w:r>
          </w:p>
        </w:tc>
        <w:tc>
          <w:tcPr>
            <w:tcW w:w="6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8A4DEE" w14:textId="77777777" w:rsidR="003527A1" w:rsidRDefault="003527A1">
            <w:pPr>
              <w:keepNext/>
              <w:spacing w:after="60"/>
              <w:jc w:val="center"/>
            </w:pPr>
          </w:p>
        </w:tc>
      </w:tr>
      <w:tr w:rsidR="003527A1" w14:paraId="24E12723" w14:textId="77777777" w:rsidTr="00031ACF">
        <w:trPr>
          <w:cantSplit/>
          <w:jc w:val="center"/>
        </w:trPr>
        <w:tc>
          <w:tcPr>
            <w:tcW w:w="432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B139C8" w14:textId="77777777" w:rsidR="003527A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6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028626" w14:textId="77777777" w:rsidR="003527A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9 (54%)</w:t>
            </w:r>
          </w:p>
        </w:tc>
      </w:tr>
      <w:tr w:rsidR="003527A1" w14:paraId="13F9E1E4" w14:textId="77777777" w:rsidTr="00031ACF">
        <w:trPr>
          <w:cantSplit/>
          <w:jc w:val="center"/>
        </w:trPr>
        <w:tc>
          <w:tcPr>
            <w:tcW w:w="432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A7408E" w14:textId="77777777" w:rsidR="003527A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6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64756E" w14:textId="77777777" w:rsidR="003527A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5 (46%)</w:t>
            </w:r>
          </w:p>
        </w:tc>
      </w:tr>
      <w:tr w:rsidR="003527A1" w14:paraId="78F3F3AF" w14:textId="77777777" w:rsidTr="00031ACF">
        <w:trPr>
          <w:cantSplit/>
          <w:jc w:val="center"/>
        </w:trPr>
        <w:tc>
          <w:tcPr>
            <w:tcW w:w="432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5BB500" w14:textId="77777777" w:rsidR="003527A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age (years)</w:t>
            </w:r>
          </w:p>
        </w:tc>
        <w:tc>
          <w:tcPr>
            <w:tcW w:w="6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3BC4A5" w14:textId="77777777" w:rsidR="003527A1" w:rsidRDefault="003527A1">
            <w:pPr>
              <w:keepNext/>
              <w:spacing w:after="60"/>
              <w:jc w:val="center"/>
            </w:pPr>
          </w:p>
        </w:tc>
      </w:tr>
      <w:tr w:rsidR="003527A1" w14:paraId="2BD54317" w14:textId="77777777" w:rsidTr="00031ACF">
        <w:trPr>
          <w:cantSplit/>
          <w:jc w:val="center"/>
        </w:trPr>
        <w:tc>
          <w:tcPr>
            <w:tcW w:w="432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D8899E" w14:textId="77777777" w:rsidR="003527A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5</w:t>
            </w:r>
          </w:p>
        </w:tc>
        <w:tc>
          <w:tcPr>
            <w:tcW w:w="6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2454C8" w14:textId="77777777" w:rsidR="003527A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 (100%)</w:t>
            </w:r>
          </w:p>
        </w:tc>
      </w:tr>
      <w:tr w:rsidR="003527A1" w14:paraId="4562FF90" w14:textId="77777777" w:rsidTr="00031ACF">
        <w:trPr>
          <w:cantSplit/>
          <w:jc w:val="center"/>
        </w:trPr>
        <w:tc>
          <w:tcPr>
            <w:tcW w:w="432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7B994E" w14:textId="77777777" w:rsidR="003527A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ber of children</w:t>
            </w:r>
          </w:p>
        </w:tc>
        <w:tc>
          <w:tcPr>
            <w:tcW w:w="6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B517E8" w14:textId="77777777" w:rsidR="003527A1" w:rsidRDefault="003527A1">
            <w:pPr>
              <w:keepNext/>
              <w:spacing w:after="60"/>
              <w:jc w:val="center"/>
            </w:pPr>
          </w:p>
        </w:tc>
      </w:tr>
      <w:tr w:rsidR="003527A1" w14:paraId="67EC42A5" w14:textId="77777777" w:rsidTr="00031ACF">
        <w:trPr>
          <w:cantSplit/>
          <w:jc w:val="center"/>
        </w:trPr>
        <w:tc>
          <w:tcPr>
            <w:tcW w:w="432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F320D1" w14:textId="77777777" w:rsidR="003527A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= 3</w:t>
            </w:r>
          </w:p>
        </w:tc>
        <w:tc>
          <w:tcPr>
            <w:tcW w:w="6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3E9BCF" w14:textId="77777777" w:rsidR="003527A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4 (15%)</w:t>
            </w:r>
          </w:p>
        </w:tc>
      </w:tr>
      <w:tr w:rsidR="003527A1" w14:paraId="156B1611" w14:textId="77777777" w:rsidTr="00031ACF">
        <w:trPr>
          <w:cantSplit/>
          <w:jc w:val="center"/>
        </w:trPr>
        <w:tc>
          <w:tcPr>
            <w:tcW w:w="432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C59ABE" w14:textId="77777777" w:rsidR="003527A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</w:t>
            </w:r>
          </w:p>
        </w:tc>
        <w:tc>
          <w:tcPr>
            <w:tcW w:w="6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CE4CF4" w14:textId="77777777" w:rsidR="003527A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6 (25%)</w:t>
            </w:r>
          </w:p>
        </w:tc>
      </w:tr>
      <w:tr w:rsidR="003527A1" w14:paraId="27B69E2E" w14:textId="77777777" w:rsidTr="00031ACF">
        <w:trPr>
          <w:cantSplit/>
          <w:jc w:val="center"/>
        </w:trPr>
        <w:tc>
          <w:tcPr>
            <w:tcW w:w="432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3A5375" w14:textId="77777777" w:rsidR="003527A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</w:t>
            </w:r>
          </w:p>
        </w:tc>
        <w:tc>
          <w:tcPr>
            <w:tcW w:w="6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A07BB6" w14:textId="77777777" w:rsidR="003527A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4 (60%)</w:t>
            </w:r>
          </w:p>
        </w:tc>
      </w:tr>
      <w:tr w:rsidR="003527A1" w14:paraId="1D06F689" w14:textId="77777777" w:rsidTr="00031ACF">
        <w:trPr>
          <w:cantSplit/>
          <w:jc w:val="center"/>
        </w:trPr>
        <w:tc>
          <w:tcPr>
            <w:tcW w:w="432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DF12DF" w14:textId="77777777" w:rsidR="003527A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ho is the leading child caregiver at home?</w:t>
            </w:r>
          </w:p>
        </w:tc>
        <w:tc>
          <w:tcPr>
            <w:tcW w:w="6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E3B0EB" w14:textId="77777777" w:rsidR="003527A1" w:rsidRDefault="003527A1">
            <w:pPr>
              <w:keepNext/>
              <w:spacing w:after="60"/>
              <w:jc w:val="center"/>
            </w:pPr>
          </w:p>
        </w:tc>
      </w:tr>
      <w:tr w:rsidR="003527A1" w14:paraId="08ED01B6" w14:textId="77777777" w:rsidTr="00031ACF">
        <w:trPr>
          <w:cantSplit/>
          <w:jc w:val="center"/>
        </w:trPr>
        <w:tc>
          <w:tcPr>
            <w:tcW w:w="432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2CA8C2" w14:textId="77777777" w:rsidR="003527A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ther</w:t>
            </w:r>
          </w:p>
        </w:tc>
        <w:tc>
          <w:tcPr>
            <w:tcW w:w="6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52DCC9" w14:textId="77777777" w:rsidR="003527A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7.7%)</w:t>
            </w:r>
          </w:p>
        </w:tc>
      </w:tr>
      <w:tr w:rsidR="003527A1" w14:paraId="7CB231F5" w14:textId="77777777" w:rsidTr="00031ACF">
        <w:trPr>
          <w:cantSplit/>
          <w:jc w:val="center"/>
        </w:trPr>
        <w:tc>
          <w:tcPr>
            <w:tcW w:w="432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674BCF" w14:textId="77777777" w:rsidR="003527A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randmother</w:t>
            </w:r>
          </w:p>
        </w:tc>
        <w:tc>
          <w:tcPr>
            <w:tcW w:w="6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D3E984" w14:textId="77777777" w:rsidR="003527A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2.3%)</w:t>
            </w:r>
          </w:p>
        </w:tc>
      </w:tr>
      <w:tr w:rsidR="003527A1" w14:paraId="55691D32" w14:textId="77777777" w:rsidTr="00031ACF">
        <w:trPr>
          <w:cantSplit/>
          <w:jc w:val="center"/>
        </w:trPr>
        <w:tc>
          <w:tcPr>
            <w:tcW w:w="432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338F5F" w14:textId="77777777" w:rsidR="003527A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Mother</w:t>
            </w:r>
          </w:p>
        </w:tc>
        <w:tc>
          <w:tcPr>
            <w:tcW w:w="6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1003A8" w14:textId="77777777" w:rsidR="003527A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9 (89%)</w:t>
            </w:r>
          </w:p>
        </w:tc>
      </w:tr>
      <w:tr w:rsidR="003527A1" w14:paraId="15AF3722" w14:textId="77777777" w:rsidTr="00031ACF">
        <w:trPr>
          <w:cantSplit/>
          <w:jc w:val="center"/>
        </w:trPr>
        <w:tc>
          <w:tcPr>
            <w:tcW w:w="432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91E6D9" w14:textId="77777777" w:rsidR="003527A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s</w:t>
            </w:r>
          </w:p>
        </w:tc>
        <w:tc>
          <w:tcPr>
            <w:tcW w:w="6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51EAF3" w14:textId="77777777" w:rsidR="003527A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0.7%)</w:t>
            </w:r>
          </w:p>
        </w:tc>
      </w:tr>
      <w:tr w:rsidR="003527A1" w14:paraId="507C61B5" w14:textId="77777777" w:rsidTr="00031ACF">
        <w:trPr>
          <w:cantSplit/>
          <w:jc w:val="center"/>
        </w:trPr>
        <w:tc>
          <w:tcPr>
            <w:tcW w:w="432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E2D86F" w14:textId="77777777" w:rsidR="003527A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re grandparents at home involved in treatment decisions when your child is ill?</w:t>
            </w:r>
          </w:p>
        </w:tc>
        <w:tc>
          <w:tcPr>
            <w:tcW w:w="6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96064D" w14:textId="77777777" w:rsidR="003527A1" w:rsidRDefault="003527A1">
            <w:pPr>
              <w:keepNext/>
              <w:spacing w:after="60"/>
              <w:jc w:val="center"/>
            </w:pPr>
          </w:p>
        </w:tc>
      </w:tr>
      <w:tr w:rsidR="003527A1" w14:paraId="6707EAC8" w14:textId="77777777" w:rsidTr="00031ACF">
        <w:trPr>
          <w:cantSplit/>
          <w:jc w:val="center"/>
        </w:trPr>
        <w:tc>
          <w:tcPr>
            <w:tcW w:w="432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BD3D43" w14:textId="77777777" w:rsidR="003527A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lways</w:t>
            </w:r>
          </w:p>
        </w:tc>
        <w:tc>
          <w:tcPr>
            <w:tcW w:w="6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E42262" w14:textId="77777777" w:rsidR="003527A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4.8%)</w:t>
            </w:r>
          </w:p>
        </w:tc>
      </w:tr>
      <w:tr w:rsidR="003527A1" w14:paraId="085EA8AF" w14:textId="77777777" w:rsidTr="00031ACF">
        <w:trPr>
          <w:cantSplit/>
          <w:jc w:val="center"/>
        </w:trPr>
        <w:tc>
          <w:tcPr>
            <w:tcW w:w="432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C6EB0D" w14:textId="77777777" w:rsidR="003527A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ver</w:t>
            </w:r>
          </w:p>
        </w:tc>
        <w:tc>
          <w:tcPr>
            <w:tcW w:w="6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3416E2" w14:textId="77777777" w:rsidR="003527A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9 (65%)</w:t>
            </w:r>
          </w:p>
        </w:tc>
      </w:tr>
      <w:tr w:rsidR="003527A1" w14:paraId="780A9D6A" w14:textId="77777777" w:rsidTr="00031ACF">
        <w:trPr>
          <w:cantSplit/>
          <w:jc w:val="center"/>
        </w:trPr>
        <w:tc>
          <w:tcPr>
            <w:tcW w:w="432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79E71D" w14:textId="77777777" w:rsidR="003527A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ften</w:t>
            </w:r>
          </w:p>
        </w:tc>
        <w:tc>
          <w:tcPr>
            <w:tcW w:w="6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A41D74" w14:textId="77777777" w:rsidR="003527A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7.7%)</w:t>
            </w:r>
          </w:p>
        </w:tc>
      </w:tr>
      <w:tr w:rsidR="003527A1" w14:paraId="69C8812E" w14:textId="77777777" w:rsidTr="00031ACF">
        <w:trPr>
          <w:cantSplit/>
          <w:jc w:val="center"/>
        </w:trPr>
        <w:tc>
          <w:tcPr>
            <w:tcW w:w="432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45E724" w14:textId="77777777" w:rsidR="003527A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times</w:t>
            </w:r>
          </w:p>
        </w:tc>
        <w:tc>
          <w:tcPr>
            <w:tcW w:w="6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C11ED3" w14:textId="77777777" w:rsidR="003527A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7 (22%)</w:t>
            </w:r>
          </w:p>
        </w:tc>
      </w:tr>
      <w:tr w:rsidR="003527A1" w14:paraId="394B06EC" w14:textId="77777777" w:rsidTr="00031ACF">
        <w:trPr>
          <w:cantSplit/>
          <w:jc w:val="center"/>
        </w:trPr>
        <w:tc>
          <w:tcPr>
            <w:tcW w:w="5000" w:type="pct"/>
            <w:gridSpan w:val="2"/>
          </w:tcPr>
          <w:p w14:paraId="4C10BDB8" w14:textId="77499B0A" w:rsidR="003527A1" w:rsidRDefault="003527A1">
            <w:pPr>
              <w:keepNext/>
              <w:spacing w:after="60"/>
            </w:pPr>
          </w:p>
        </w:tc>
      </w:tr>
    </w:tbl>
    <w:p w14:paraId="0E5565BA" w14:textId="77777777" w:rsidR="003527A1" w:rsidRDefault="003527A1">
      <w:pPr>
        <w:pStyle w:val="FirstParagraph"/>
      </w:pPr>
    </w:p>
    <w:sectPr w:rsidR="003527A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1CA4D5" w14:textId="77777777" w:rsidR="009568A3" w:rsidRDefault="009568A3">
      <w:pPr>
        <w:spacing w:after="0"/>
      </w:pPr>
      <w:r>
        <w:separator/>
      </w:r>
    </w:p>
  </w:endnote>
  <w:endnote w:type="continuationSeparator" w:id="0">
    <w:p w14:paraId="09F7B247" w14:textId="77777777" w:rsidR="009568A3" w:rsidRDefault="009568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45DF77" w14:textId="77777777" w:rsidR="009568A3" w:rsidRDefault="009568A3">
      <w:r>
        <w:separator/>
      </w:r>
    </w:p>
  </w:footnote>
  <w:footnote w:type="continuationSeparator" w:id="0">
    <w:p w14:paraId="230C5BE8" w14:textId="77777777" w:rsidR="009568A3" w:rsidRDefault="009568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C63462E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984039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527A1"/>
    <w:rsid w:val="00031ACF"/>
    <w:rsid w:val="003527A1"/>
    <w:rsid w:val="009568A3"/>
    <w:rsid w:val="00A65EDF"/>
    <w:rsid w:val="00C9550C"/>
    <w:rsid w:val="00EE065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4632A9"/>
  <w15:docId w15:val="{7BAA6EB2-519D-4F11-BB14-9C2519B091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180</Words>
  <Characters>1032</Characters>
  <Application>Microsoft Office Word</Application>
  <DocSecurity>0</DocSecurity>
  <Lines>8</Lines>
  <Paragraphs>2</Paragraphs>
  <ScaleCrop>false</ScaleCrop>
  <Company/>
  <LinksUpToDate>false</LinksUpToDate>
  <CharactersWithSpaces>1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Okibur Rahman</cp:lastModifiedBy>
  <cp:revision>4</cp:revision>
  <dcterms:created xsi:type="dcterms:W3CDTF">2024-06-16T12:48:00Z</dcterms:created>
  <dcterms:modified xsi:type="dcterms:W3CDTF">2024-06-16T12:56:00Z</dcterms:modified>
</cp:coreProperties>
</file>